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B220A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1. Install R and RStudio:</w:t>
      </w:r>
    </w:p>
    <w:p w14:paraId="2D05A948" w14:textId="77777777" w:rsidR="00175822" w:rsidRPr="00175822" w:rsidRDefault="00175822" w:rsidP="00175822">
      <w:pPr>
        <w:numPr>
          <w:ilvl w:val="0"/>
          <w:numId w:val="1"/>
        </w:numPr>
      </w:pPr>
      <w:r w:rsidRPr="00175822">
        <w:rPr>
          <w:b/>
          <w:bCs/>
        </w:rPr>
        <w:t>Install R</w:t>
      </w:r>
      <w:r w:rsidRPr="00175822">
        <w:t>:</w:t>
      </w:r>
    </w:p>
    <w:p w14:paraId="4D3C0C37" w14:textId="77777777" w:rsidR="00175822" w:rsidRPr="00175822" w:rsidRDefault="00175822" w:rsidP="00175822">
      <w:pPr>
        <w:numPr>
          <w:ilvl w:val="1"/>
          <w:numId w:val="1"/>
        </w:numPr>
      </w:pPr>
      <w:r w:rsidRPr="00175822">
        <w:t xml:space="preserve">Go to </w:t>
      </w:r>
      <w:hyperlink r:id="rId5" w:tgtFrame="_new" w:history="1">
        <w:r w:rsidRPr="00175822">
          <w:rPr>
            <w:rStyle w:val="Hyperlink"/>
          </w:rPr>
          <w:t>CRAN</w:t>
        </w:r>
      </w:hyperlink>
      <w:r w:rsidRPr="00175822">
        <w:t xml:space="preserve"> (the Comprehensive R Archive Network).</w:t>
      </w:r>
    </w:p>
    <w:p w14:paraId="13AD8AC0" w14:textId="77777777" w:rsidR="00175822" w:rsidRPr="00175822" w:rsidRDefault="00175822" w:rsidP="00175822">
      <w:pPr>
        <w:numPr>
          <w:ilvl w:val="1"/>
          <w:numId w:val="1"/>
        </w:numPr>
      </w:pPr>
      <w:r w:rsidRPr="00175822">
        <w:t>Download and install R for your operating system.</w:t>
      </w:r>
    </w:p>
    <w:p w14:paraId="03B0A964" w14:textId="77777777" w:rsidR="00175822" w:rsidRPr="00175822" w:rsidRDefault="00175822" w:rsidP="00175822">
      <w:pPr>
        <w:numPr>
          <w:ilvl w:val="0"/>
          <w:numId w:val="1"/>
        </w:numPr>
      </w:pPr>
      <w:r w:rsidRPr="00175822">
        <w:rPr>
          <w:b/>
          <w:bCs/>
        </w:rPr>
        <w:t>Install RStudio</w:t>
      </w:r>
      <w:r w:rsidRPr="00175822">
        <w:t xml:space="preserve"> (an IDE for R):</w:t>
      </w:r>
    </w:p>
    <w:p w14:paraId="2B5F194D" w14:textId="77777777" w:rsidR="00175822" w:rsidRPr="00175822" w:rsidRDefault="00175822" w:rsidP="00175822">
      <w:pPr>
        <w:numPr>
          <w:ilvl w:val="1"/>
          <w:numId w:val="1"/>
        </w:numPr>
      </w:pPr>
      <w:r w:rsidRPr="00175822">
        <w:t xml:space="preserve">Go to the </w:t>
      </w:r>
      <w:hyperlink r:id="rId6" w:tgtFrame="_new" w:history="1">
        <w:r w:rsidRPr="00175822">
          <w:rPr>
            <w:rStyle w:val="Hyperlink"/>
          </w:rPr>
          <w:t>RStudio download page</w:t>
        </w:r>
      </w:hyperlink>
      <w:r w:rsidRPr="00175822">
        <w:t>.</w:t>
      </w:r>
    </w:p>
    <w:p w14:paraId="7A5A6CBF" w14:textId="77777777" w:rsidR="00175822" w:rsidRPr="00175822" w:rsidRDefault="00175822" w:rsidP="00175822">
      <w:pPr>
        <w:numPr>
          <w:ilvl w:val="1"/>
          <w:numId w:val="1"/>
        </w:numPr>
      </w:pPr>
      <w:r w:rsidRPr="00175822">
        <w:t>Download and install the free Desktop version.</w:t>
      </w:r>
    </w:p>
    <w:p w14:paraId="7A0ACA0D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2. Open the R script in RStudio:</w:t>
      </w:r>
    </w:p>
    <w:p w14:paraId="0AF65FDE" w14:textId="77777777" w:rsidR="00175822" w:rsidRPr="00175822" w:rsidRDefault="00175822" w:rsidP="00175822">
      <w:pPr>
        <w:numPr>
          <w:ilvl w:val="0"/>
          <w:numId w:val="2"/>
        </w:numPr>
      </w:pPr>
      <w:r w:rsidRPr="00175822">
        <w:t>Start RStudio.</w:t>
      </w:r>
    </w:p>
    <w:p w14:paraId="28C886F7" w14:textId="77777777" w:rsidR="00175822" w:rsidRPr="00175822" w:rsidRDefault="00175822" w:rsidP="00175822">
      <w:pPr>
        <w:numPr>
          <w:ilvl w:val="0"/>
          <w:numId w:val="2"/>
        </w:numPr>
      </w:pPr>
      <w:r w:rsidRPr="00175822">
        <w:t xml:space="preserve">Go to </w:t>
      </w:r>
      <w:r w:rsidRPr="00175822">
        <w:rPr>
          <w:b/>
          <w:bCs/>
        </w:rPr>
        <w:t>File &gt; Open File</w:t>
      </w:r>
      <w:r w:rsidRPr="00175822">
        <w:t xml:space="preserve"> and select the </w:t>
      </w:r>
      <w:r w:rsidRPr="00175822">
        <w:rPr>
          <w:b/>
          <w:bCs/>
        </w:rPr>
        <w:t xml:space="preserve">XN - </w:t>
      </w:r>
      <w:proofErr w:type="spellStart"/>
      <w:r w:rsidRPr="00175822">
        <w:rPr>
          <w:b/>
          <w:bCs/>
        </w:rPr>
        <w:t>FinalEDA.R</w:t>
      </w:r>
      <w:proofErr w:type="spellEnd"/>
      <w:r w:rsidRPr="00175822">
        <w:t xml:space="preserve"> script.</w:t>
      </w:r>
    </w:p>
    <w:p w14:paraId="2FEE77DD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3. Install the required packages:</w:t>
      </w:r>
    </w:p>
    <w:p w14:paraId="6A7933B9" w14:textId="77777777" w:rsidR="00175822" w:rsidRPr="00175822" w:rsidRDefault="00175822" w:rsidP="00175822">
      <w:r w:rsidRPr="00175822">
        <w:t>In the script, there are lines for installing packages, which are commented out. Uncomment them to install the necessary packages:</w:t>
      </w:r>
    </w:p>
    <w:p w14:paraId="46C22343" w14:textId="77777777" w:rsidR="00175822" w:rsidRPr="00175822" w:rsidRDefault="00175822" w:rsidP="00175822">
      <w:proofErr w:type="spellStart"/>
      <w:r w:rsidRPr="00175822">
        <w:t>RCopy</w:t>
      </w:r>
      <w:proofErr w:type="spellEnd"/>
      <w:r w:rsidRPr="00175822">
        <w:t xml:space="preserve"> code</w:t>
      </w:r>
    </w:p>
    <w:p w14:paraId="20CFA020" w14:textId="77777777" w:rsidR="00175822" w:rsidRPr="00175822" w:rsidRDefault="00175822" w:rsidP="00175822">
      <w:proofErr w:type="spellStart"/>
      <w:proofErr w:type="gramStart"/>
      <w:r w:rsidRPr="00175822">
        <w:t>install.packages</w:t>
      </w:r>
      <w:proofErr w:type="spellEnd"/>
      <w:proofErr w:type="gramEnd"/>
      <w:r w:rsidRPr="00175822">
        <w:t>("</w:t>
      </w:r>
      <w:proofErr w:type="spellStart"/>
      <w:r w:rsidRPr="00175822">
        <w:t>dplyr</w:t>
      </w:r>
      <w:proofErr w:type="spellEnd"/>
      <w:r w:rsidRPr="00175822">
        <w:t xml:space="preserve">") </w:t>
      </w:r>
      <w:proofErr w:type="spellStart"/>
      <w:r w:rsidRPr="00175822">
        <w:t>install.packages</w:t>
      </w:r>
      <w:proofErr w:type="spellEnd"/>
      <w:r w:rsidRPr="00175822">
        <w:t xml:space="preserve">("ggplot2") </w:t>
      </w:r>
      <w:proofErr w:type="spellStart"/>
      <w:r w:rsidRPr="00175822">
        <w:t>install.packages</w:t>
      </w:r>
      <w:proofErr w:type="spellEnd"/>
      <w:r w:rsidRPr="00175822">
        <w:t>("</w:t>
      </w:r>
      <w:proofErr w:type="spellStart"/>
      <w:r w:rsidRPr="00175822">
        <w:t>readr</w:t>
      </w:r>
      <w:proofErr w:type="spellEnd"/>
      <w:r w:rsidRPr="00175822">
        <w:t xml:space="preserve">") </w:t>
      </w:r>
      <w:proofErr w:type="spellStart"/>
      <w:r w:rsidRPr="00175822">
        <w:t>install.packages</w:t>
      </w:r>
      <w:proofErr w:type="spellEnd"/>
      <w:r w:rsidRPr="00175822">
        <w:t>("</w:t>
      </w:r>
      <w:proofErr w:type="spellStart"/>
      <w:r w:rsidRPr="00175822">
        <w:t>tidyr</w:t>
      </w:r>
      <w:proofErr w:type="spellEnd"/>
      <w:r w:rsidRPr="00175822">
        <w:t xml:space="preserve">") </w:t>
      </w:r>
      <w:proofErr w:type="spellStart"/>
      <w:r w:rsidRPr="00175822">
        <w:t>install.packages</w:t>
      </w:r>
      <w:proofErr w:type="spellEnd"/>
      <w:r w:rsidRPr="00175822">
        <w:t xml:space="preserve">("visdat") </w:t>
      </w:r>
      <w:proofErr w:type="spellStart"/>
      <w:r w:rsidRPr="00175822">
        <w:t>install.packages</w:t>
      </w:r>
      <w:proofErr w:type="spellEnd"/>
      <w:r w:rsidRPr="00175822">
        <w:t>("</w:t>
      </w:r>
      <w:proofErr w:type="spellStart"/>
      <w:r w:rsidRPr="00175822">
        <w:t>writexl</w:t>
      </w:r>
      <w:proofErr w:type="spellEnd"/>
      <w:r w:rsidRPr="00175822">
        <w:t xml:space="preserve">") </w:t>
      </w:r>
      <w:proofErr w:type="spellStart"/>
      <w:r w:rsidRPr="00175822">
        <w:t>install.packages</w:t>
      </w:r>
      <w:proofErr w:type="spellEnd"/>
      <w:r w:rsidRPr="00175822">
        <w:t>("</w:t>
      </w:r>
      <w:proofErr w:type="spellStart"/>
      <w:r w:rsidRPr="00175822">
        <w:t>readxl</w:t>
      </w:r>
      <w:proofErr w:type="spellEnd"/>
      <w:r w:rsidRPr="00175822">
        <w:t xml:space="preserve">") </w:t>
      </w:r>
    </w:p>
    <w:p w14:paraId="583EBCD9" w14:textId="77777777" w:rsidR="00175822" w:rsidRPr="00175822" w:rsidRDefault="00175822" w:rsidP="00175822">
      <w:r w:rsidRPr="00175822">
        <w:t xml:space="preserve">To uncomment, remove the </w:t>
      </w:r>
      <w:r w:rsidRPr="00175822">
        <w:rPr>
          <w:b/>
          <w:bCs/>
        </w:rPr>
        <w:t>#</w:t>
      </w:r>
      <w:r w:rsidRPr="00175822">
        <w:t xml:space="preserve"> at the start of each line. Then, highlight the lines and press the </w:t>
      </w:r>
      <w:r w:rsidRPr="00175822">
        <w:rPr>
          <w:b/>
          <w:bCs/>
        </w:rPr>
        <w:t>Run</w:t>
      </w:r>
      <w:r w:rsidRPr="00175822">
        <w:t xml:space="preserve"> button in RStudio or press </w:t>
      </w:r>
      <w:proofErr w:type="spellStart"/>
      <w:r w:rsidRPr="00175822">
        <w:rPr>
          <w:b/>
          <w:bCs/>
        </w:rPr>
        <w:t>Ctrl+Enter</w:t>
      </w:r>
      <w:proofErr w:type="spellEnd"/>
      <w:r w:rsidRPr="00175822">
        <w:t xml:space="preserve"> (or </w:t>
      </w:r>
      <w:proofErr w:type="spellStart"/>
      <w:r w:rsidRPr="00175822">
        <w:rPr>
          <w:b/>
          <w:bCs/>
        </w:rPr>
        <w:t>Cmd+Enter</w:t>
      </w:r>
      <w:proofErr w:type="spellEnd"/>
      <w:r w:rsidRPr="00175822">
        <w:t xml:space="preserve"> on a Mac).</w:t>
      </w:r>
    </w:p>
    <w:p w14:paraId="79DFA6C6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4. Load the necessary libraries:</w:t>
      </w:r>
    </w:p>
    <w:p w14:paraId="140DE0E2" w14:textId="77777777" w:rsidR="00175822" w:rsidRPr="00175822" w:rsidRDefault="00175822" w:rsidP="00175822">
      <w:r w:rsidRPr="00175822">
        <w:t xml:space="preserve">The script will load the necessary libraries automatically, provided they are installed. This is done using the </w:t>
      </w:r>
      <w:proofErr w:type="gramStart"/>
      <w:r w:rsidRPr="00175822">
        <w:rPr>
          <w:b/>
          <w:bCs/>
        </w:rPr>
        <w:t>library(</w:t>
      </w:r>
      <w:proofErr w:type="gramEnd"/>
      <w:r w:rsidRPr="00175822">
        <w:rPr>
          <w:b/>
          <w:bCs/>
        </w:rPr>
        <w:t>)</w:t>
      </w:r>
      <w:r w:rsidRPr="00175822">
        <w:t xml:space="preserve"> function. If there are any issues or errors at this stage, it likely means </w:t>
      </w:r>
      <w:proofErr w:type="gramStart"/>
      <w:r w:rsidRPr="00175822">
        <w:t>a required</w:t>
      </w:r>
      <w:proofErr w:type="gramEnd"/>
      <w:r w:rsidRPr="00175822">
        <w:t xml:space="preserve"> package hasn't been installed.</w:t>
      </w:r>
    </w:p>
    <w:p w14:paraId="737907C1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5. Load your data:</w:t>
      </w:r>
    </w:p>
    <w:p w14:paraId="052B6629" w14:textId="77777777" w:rsidR="00175822" w:rsidRPr="00175822" w:rsidRDefault="00175822" w:rsidP="00175822">
      <w:r w:rsidRPr="00175822">
        <w:t xml:space="preserve">The script seems to have a line </w:t>
      </w:r>
      <w:proofErr w:type="spellStart"/>
      <w:r w:rsidRPr="00175822">
        <w:rPr>
          <w:b/>
          <w:bCs/>
        </w:rPr>
        <w:t>Locally_Inspired_Order</w:t>
      </w:r>
      <w:proofErr w:type="spellEnd"/>
      <w:r w:rsidRPr="00175822">
        <w:rPr>
          <w:b/>
          <w:bCs/>
        </w:rPr>
        <w:t xml:space="preserve"> &lt;- </w:t>
      </w:r>
      <w:proofErr w:type="spellStart"/>
      <w:r w:rsidRPr="00175822">
        <w:rPr>
          <w:b/>
          <w:bCs/>
        </w:rPr>
        <w:t>read_excel</w:t>
      </w:r>
      <w:proofErr w:type="spellEnd"/>
      <w:r w:rsidRPr="00175822">
        <w:rPr>
          <w:b/>
          <w:bCs/>
        </w:rPr>
        <w:t>(</w:t>
      </w:r>
      <w:proofErr w:type="spellStart"/>
      <w:proofErr w:type="gramStart"/>
      <w:r w:rsidRPr="00175822">
        <w:rPr>
          <w:b/>
          <w:bCs/>
        </w:rPr>
        <w:t>file.choose</w:t>
      </w:r>
      <w:proofErr w:type="spellEnd"/>
      <w:proofErr w:type="gramEnd"/>
      <w:r w:rsidRPr="00175822">
        <w:rPr>
          <w:b/>
          <w:bCs/>
        </w:rPr>
        <w:t>())</w:t>
      </w:r>
      <w:r w:rsidRPr="00175822">
        <w:t>, which will open a dialog box for you to select an Excel file. Ensure you have the data file ready to load.</w:t>
      </w:r>
    </w:p>
    <w:p w14:paraId="6CFAEDDC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6. Run the script:</w:t>
      </w:r>
    </w:p>
    <w:p w14:paraId="71840F40" w14:textId="77777777" w:rsidR="00175822" w:rsidRPr="00175822" w:rsidRDefault="00175822" w:rsidP="00175822">
      <w:pPr>
        <w:numPr>
          <w:ilvl w:val="0"/>
          <w:numId w:val="3"/>
        </w:numPr>
      </w:pPr>
      <w:r w:rsidRPr="00175822">
        <w:t>Place your cursor at the beginning of the script.</w:t>
      </w:r>
    </w:p>
    <w:p w14:paraId="7249EDAD" w14:textId="77777777" w:rsidR="00175822" w:rsidRPr="00175822" w:rsidRDefault="00175822" w:rsidP="00175822">
      <w:pPr>
        <w:numPr>
          <w:ilvl w:val="0"/>
          <w:numId w:val="3"/>
        </w:numPr>
      </w:pPr>
      <w:r w:rsidRPr="00175822">
        <w:t xml:space="preserve">Press </w:t>
      </w:r>
      <w:proofErr w:type="spellStart"/>
      <w:r w:rsidRPr="00175822">
        <w:rPr>
          <w:b/>
          <w:bCs/>
        </w:rPr>
        <w:t>Ctrl+Enter</w:t>
      </w:r>
      <w:proofErr w:type="spellEnd"/>
      <w:r w:rsidRPr="00175822">
        <w:t xml:space="preserve"> (or </w:t>
      </w:r>
      <w:proofErr w:type="spellStart"/>
      <w:r w:rsidRPr="00175822">
        <w:rPr>
          <w:b/>
          <w:bCs/>
        </w:rPr>
        <w:t>Cmd+Enter</w:t>
      </w:r>
      <w:proofErr w:type="spellEnd"/>
      <w:r w:rsidRPr="00175822">
        <w:t xml:space="preserve"> on a Mac) repeatedly to run the script line by line. </w:t>
      </w:r>
      <w:proofErr w:type="gramStart"/>
      <w:r w:rsidRPr="00175822">
        <w:t>Or,</w:t>
      </w:r>
      <w:proofErr w:type="gramEnd"/>
      <w:r w:rsidRPr="00175822">
        <w:t xml:space="preserve"> highlight the entire script and click the </w:t>
      </w:r>
      <w:r w:rsidRPr="00175822">
        <w:rPr>
          <w:b/>
          <w:bCs/>
        </w:rPr>
        <w:t>Run</w:t>
      </w:r>
      <w:r w:rsidRPr="00175822">
        <w:t xml:space="preserve"> button in RStudio.</w:t>
      </w:r>
    </w:p>
    <w:p w14:paraId="1930078D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t>7. Interpret the results:</w:t>
      </w:r>
    </w:p>
    <w:p w14:paraId="629E6FE2" w14:textId="77777777" w:rsidR="00175822" w:rsidRPr="00175822" w:rsidRDefault="00175822" w:rsidP="00175822">
      <w:r w:rsidRPr="00175822">
        <w:t>The script will likely provide outputs such as summaries, visualizations, or cleaned datasets. Pay attention to the RStudio console and plots pane to see the results.</w:t>
      </w:r>
    </w:p>
    <w:p w14:paraId="73370BC3" w14:textId="77777777" w:rsidR="00175822" w:rsidRPr="00175822" w:rsidRDefault="00175822" w:rsidP="00175822">
      <w:pPr>
        <w:rPr>
          <w:b/>
          <w:bCs/>
        </w:rPr>
      </w:pPr>
      <w:r w:rsidRPr="00175822">
        <w:rPr>
          <w:b/>
          <w:bCs/>
        </w:rPr>
        <w:lastRenderedPageBreak/>
        <w:t>8. Save your work:</w:t>
      </w:r>
    </w:p>
    <w:p w14:paraId="21CB2FCD" w14:textId="77777777" w:rsidR="00175822" w:rsidRPr="00175822" w:rsidRDefault="00175822" w:rsidP="00175822">
      <w:r w:rsidRPr="00175822">
        <w:t xml:space="preserve">If you make any changes to the script or if there are outputs you'd like to save, remember to save them. In RStudio, you can save plots, </w:t>
      </w:r>
      <w:proofErr w:type="spellStart"/>
      <w:r w:rsidRPr="00175822">
        <w:t>dataframes</w:t>
      </w:r>
      <w:proofErr w:type="spellEnd"/>
      <w:r w:rsidRPr="00175822">
        <w:t>, and scripts.</w:t>
      </w:r>
    </w:p>
    <w:p w14:paraId="5BA34CD9" w14:textId="77777777" w:rsidR="005471FE" w:rsidRDefault="005471FE"/>
    <w:sectPr w:rsidR="005471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14E0D"/>
    <w:multiLevelType w:val="multilevel"/>
    <w:tmpl w:val="32321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977DB9"/>
    <w:multiLevelType w:val="multilevel"/>
    <w:tmpl w:val="C8AC0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E012D76"/>
    <w:multiLevelType w:val="multilevel"/>
    <w:tmpl w:val="64F0C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3831481">
    <w:abstractNumId w:val="1"/>
  </w:num>
  <w:num w:numId="2" w16cid:durableId="2071540696">
    <w:abstractNumId w:val="2"/>
  </w:num>
  <w:num w:numId="3" w16cid:durableId="818961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NrWwNLY0BTINLJR0lIJTi4sz8/NACgxrARe74nssAAAA"/>
  </w:docVars>
  <w:rsids>
    <w:rsidRoot w:val="00175822"/>
    <w:rsid w:val="00175822"/>
    <w:rsid w:val="005471FE"/>
    <w:rsid w:val="00AA4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27EE7"/>
  <w15:chartTrackingRefBased/>
  <w15:docId w15:val="{EEA28DD1-D6DC-4CDD-B5C5-E4ABE03B6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758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758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10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7636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46156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421191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studio.com/products/rstudio/download/" TargetMode="External"/><Relationship Id="rId5" Type="http://schemas.openxmlformats.org/officeDocument/2006/relationships/hyperlink" Target="https://cran.r-project.org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1</Words>
  <Characters>1779</Characters>
  <Application>Microsoft Office Word</Application>
  <DocSecurity>0</DocSecurity>
  <Lines>14</Lines>
  <Paragraphs>4</Paragraphs>
  <ScaleCrop>false</ScaleCrop>
  <Company/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N 2017</dc:creator>
  <cp:keywords/>
  <dc:description/>
  <cp:lastModifiedBy>MSN 2017</cp:lastModifiedBy>
  <cp:revision>1</cp:revision>
  <dcterms:created xsi:type="dcterms:W3CDTF">2023-08-23T03:44:00Z</dcterms:created>
  <dcterms:modified xsi:type="dcterms:W3CDTF">2023-08-23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bc4e64e-4966-473a-909c-4cf90537466d</vt:lpwstr>
  </property>
</Properties>
</file>